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ke Annunzia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k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unzia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39 North Ridge Avenu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ke_annunziat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9572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